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  <w:sz w:val="28"/>
          <w:szCs w:val="28"/>
        </w:rPr>
      </w:pPr>
      <w:r w:rsidRPr="007E77BD">
        <w:rPr>
          <w:b/>
          <w:color w:val="43464D"/>
          <w:sz w:val="28"/>
          <w:szCs w:val="28"/>
        </w:rPr>
        <w:t xml:space="preserve">Proposal Title: </w:t>
      </w:r>
    </w:p>
    <w:p w:rsid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Default="00D06EF5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D06EF5">
        <w:rPr>
          <w:color w:val="43464D"/>
        </w:rPr>
        <w:t>Student</w:t>
      </w:r>
      <w:r w:rsidR="007D4256">
        <w:rPr>
          <w:b/>
          <w:color w:val="43464D"/>
          <w:sz w:val="28"/>
          <w:szCs w:val="28"/>
        </w:rPr>
        <w:t xml:space="preserve"> </w:t>
      </w:r>
      <w:r w:rsidR="007E77BD">
        <w:rPr>
          <w:color w:val="43464D"/>
        </w:rPr>
        <w:t xml:space="preserve">Name: </w:t>
      </w:r>
    </w:p>
    <w:p w:rsid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>
        <w:rPr>
          <w:color w:val="43464D"/>
        </w:rPr>
        <w:t xml:space="preserve">RU ID: </w:t>
      </w:r>
    </w:p>
    <w:p w:rsid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>
        <w:rPr>
          <w:color w:val="43464D"/>
        </w:rPr>
        <w:t xml:space="preserve">Email: </w:t>
      </w:r>
    </w:p>
    <w:p w:rsidR="00D06EF5" w:rsidRDefault="00D06EF5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>
        <w:rPr>
          <w:color w:val="43464D"/>
        </w:rPr>
        <w:t>Cellp</w:t>
      </w:r>
      <w:r w:rsidR="007E77BD">
        <w:rPr>
          <w:color w:val="43464D"/>
        </w:rPr>
        <w:t>hone Number</w:t>
      </w:r>
      <w:r>
        <w:rPr>
          <w:color w:val="43464D"/>
        </w:rPr>
        <w:t>:</w:t>
      </w:r>
      <w:r w:rsidR="007D4256">
        <w:rPr>
          <w:color w:val="43464D"/>
        </w:rPr>
        <w:t xml:space="preserve"> </w:t>
      </w:r>
      <w:bookmarkStart w:id="0" w:name="_GoBack"/>
      <w:bookmarkEnd w:id="0"/>
    </w:p>
    <w:p w:rsidR="00D06EF5" w:rsidRDefault="00D06EF5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Default="007E77BD">
      <w:pPr>
        <w:rPr>
          <w:rFonts w:ascii="Times New Roman" w:eastAsia="Times New Roman" w:hAnsi="Times New Roman" w:cs="Times New Roman"/>
          <w:color w:val="43464D"/>
          <w:sz w:val="24"/>
          <w:szCs w:val="24"/>
        </w:rPr>
      </w:pPr>
      <w:r>
        <w:rPr>
          <w:color w:val="43464D"/>
        </w:rPr>
        <w:br w:type="page"/>
      </w:r>
    </w:p>
    <w:p w:rsid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025DC8">
        <w:rPr>
          <w:i/>
          <w:color w:val="43464D"/>
        </w:rPr>
        <w:lastRenderedPageBreak/>
        <w:t xml:space="preserve">Note: feel free to change the </w:t>
      </w:r>
      <w:r>
        <w:rPr>
          <w:i/>
          <w:color w:val="43464D"/>
        </w:rPr>
        <w:t xml:space="preserve">bold </w:t>
      </w:r>
      <w:r w:rsidRPr="00025DC8">
        <w:rPr>
          <w:i/>
          <w:color w:val="43464D"/>
        </w:rPr>
        <w:t>headers</w:t>
      </w:r>
      <w:r>
        <w:rPr>
          <w:i/>
          <w:color w:val="43464D"/>
        </w:rPr>
        <w:t xml:space="preserve"> to be appropriate with your area of scholarship</w:t>
      </w:r>
      <w:r w:rsidRPr="00025DC8">
        <w:rPr>
          <w:i/>
          <w:color w:val="43464D"/>
        </w:rPr>
        <w:t xml:space="preserve"> </w:t>
      </w:r>
      <w:r w:rsidR="00D06EF5">
        <w:rPr>
          <w:i/>
          <w:color w:val="43464D"/>
        </w:rPr>
        <w:t>and/</w:t>
      </w:r>
      <w:r w:rsidRPr="00025DC8">
        <w:rPr>
          <w:i/>
          <w:color w:val="43464D"/>
        </w:rPr>
        <w:t xml:space="preserve">or </w:t>
      </w:r>
      <w:r w:rsidR="00D06EF5">
        <w:rPr>
          <w:i/>
          <w:color w:val="43464D"/>
        </w:rPr>
        <w:t xml:space="preserve">to more specifically address your project. Also you may </w:t>
      </w:r>
      <w:r w:rsidRPr="00025DC8">
        <w:rPr>
          <w:i/>
          <w:color w:val="43464D"/>
        </w:rPr>
        <w:t>add in additional headers</w:t>
      </w:r>
      <w:r>
        <w:rPr>
          <w:i/>
          <w:color w:val="43464D"/>
        </w:rPr>
        <w:t xml:space="preserve"> that aid the reader in understanding the narrative</w:t>
      </w:r>
      <w:r w:rsidRPr="00025DC8">
        <w:rPr>
          <w:i/>
          <w:color w:val="43464D"/>
        </w:rPr>
        <w:t>.</w:t>
      </w:r>
      <w:r>
        <w:rPr>
          <w:i/>
          <w:color w:val="43464D"/>
        </w:rPr>
        <w:t xml:space="preserve"> Also please delete all of the non-bold text on this page and remember to stay within the 2 page narrative limit.</w:t>
      </w:r>
      <w:r>
        <w:rPr>
          <w:color w:val="43464D"/>
        </w:rPr>
        <w:t xml:space="preserve"> </w:t>
      </w:r>
    </w:p>
    <w:p w:rsidR="00025DC8" w:rsidRPr="00025DC8" w:rsidRDefault="00025DC8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025DC8">
        <w:rPr>
          <w:b/>
          <w:color w:val="43464D"/>
        </w:rPr>
        <w:t>Project Summary</w:t>
      </w:r>
      <w:r w:rsidRPr="007E77BD">
        <w:rPr>
          <w:color w:val="43464D"/>
        </w:rPr>
        <w:t xml:space="preserve"> (~1/3 of a page)</w:t>
      </w:r>
    </w:p>
    <w:p w:rsidR="007E77BD" w:rsidRPr="007E77BD" w:rsidRDefault="00D06EF5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D06EF5">
        <w:rPr>
          <w:color w:val="43464D"/>
        </w:rPr>
        <w:t xml:space="preserve">Include a </w:t>
      </w:r>
      <w:r w:rsidR="007E77BD" w:rsidRPr="00D06EF5">
        <w:rPr>
          <w:color w:val="43464D"/>
        </w:rPr>
        <w:t>general purpose, explicit goals of the project, methods, and significance/contribution. Be specific, and confine to a single paragraph.</w:t>
      </w: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025DC8">
        <w:rPr>
          <w:b/>
          <w:color w:val="43464D"/>
        </w:rPr>
        <w:t>Significance and Objectives</w:t>
      </w:r>
      <w:r w:rsidRPr="007E77BD">
        <w:rPr>
          <w:color w:val="43464D"/>
        </w:rPr>
        <w:t xml:space="preserve"> (~2/3 of a page)</w:t>
      </w:r>
    </w:p>
    <w:p w:rsidR="00D06EF5" w:rsidRPr="00D06EF5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7E77BD">
        <w:rPr>
          <w:color w:val="43464D"/>
        </w:rPr>
        <w:t>Explain clearly the research question and the associated objectives. Explain why it is important and compellin</w:t>
      </w:r>
      <w:r w:rsidRPr="00D06EF5">
        <w:rPr>
          <w:color w:val="43464D"/>
        </w:rPr>
        <w:t>g</w:t>
      </w:r>
      <w:r w:rsidR="007D4256" w:rsidRPr="00D06EF5">
        <w:rPr>
          <w:color w:val="43464D"/>
        </w:rPr>
        <w:t xml:space="preserve"> to society</w:t>
      </w:r>
      <w:r w:rsidR="00D06EF5" w:rsidRPr="00D06EF5">
        <w:rPr>
          <w:color w:val="43464D"/>
        </w:rPr>
        <w:t>.</w:t>
      </w:r>
    </w:p>
    <w:p w:rsidR="007E77BD" w:rsidRPr="007E77BD" w:rsidRDefault="00D06EF5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D06EF5">
        <w:rPr>
          <w:b/>
          <w:color w:val="43464D"/>
        </w:rPr>
        <w:t>Background</w:t>
      </w:r>
      <w:r w:rsidR="007E77BD" w:rsidRPr="00D06EF5">
        <w:rPr>
          <w:b/>
          <w:color w:val="43464D"/>
        </w:rPr>
        <w:t xml:space="preserve"> and P</w:t>
      </w:r>
      <w:r w:rsidR="007E77BD" w:rsidRPr="00025DC8">
        <w:rPr>
          <w:b/>
          <w:color w:val="43464D"/>
        </w:rPr>
        <w:t>reliminary Results</w:t>
      </w:r>
      <w:r w:rsidR="007E77BD" w:rsidRPr="007E77BD">
        <w:rPr>
          <w:color w:val="43464D"/>
        </w:rPr>
        <w:t xml:space="preserve"> (~1/3 of a page)</w:t>
      </w: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7E77BD">
        <w:rPr>
          <w:color w:val="43464D"/>
        </w:rPr>
        <w:t xml:space="preserve">Note that some projects have preliminary data/results and it is acceptable and to include those in the proposals, as in most grants. It is not required, however, and new projects are encouraged. </w:t>
      </w: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025DC8">
        <w:rPr>
          <w:b/>
          <w:color w:val="43464D"/>
        </w:rPr>
        <w:t xml:space="preserve">Methodology and the Researcher’s Experience </w:t>
      </w:r>
      <w:r w:rsidRPr="007E77BD">
        <w:rPr>
          <w:color w:val="43464D"/>
        </w:rPr>
        <w:t>(~1/3 of a page)</w:t>
      </w:r>
    </w:p>
    <w:p w:rsidR="007E77BD" w:rsidRPr="007E77BD" w:rsidRDefault="007D4256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D06EF5">
        <w:rPr>
          <w:color w:val="43464D"/>
        </w:rPr>
        <w:t>Write the methodology for an educated reader who lacks knowledge in your field</w:t>
      </w:r>
      <w:r w:rsidR="007E77BD" w:rsidRPr="00D06EF5">
        <w:rPr>
          <w:color w:val="43464D"/>
        </w:rPr>
        <w:t>. Include the relevant experience and skills you possess that will aid in carrying out the proposed methodology.</w:t>
      </w:r>
      <w:r w:rsidR="007E77BD" w:rsidRPr="007E77BD">
        <w:rPr>
          <w:color w:val="43464D"/>
        </w:rPr>
        <w:t xml:space="preserve"> </w:t>
      </w: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025DC8">
        <w:rPr>
          <w:b/>
          <w:color w:val="43464D"/>
        </w:rPr>
        <w:t>Project Schedule and Anticipated Outcomes</w:t>
      </w:r>
      <w:r w:rsidRPr="007E77BD">
        <w:rPr>
          <w:color w:val="43464D"/>
        </w:rPr>
        <w:t xml:space="preserve"> (~1/3 of a page)</w:t>
      </w: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7E77BD">
        <w:rPr>
          <w:color w:val="43464D"/>
        </w:rPr>
        <w:t>Typical outcomes could include submission to a specific conference(s), a manuscript submission, an exhibition or a performance. We understand that many projects begin before the summer and continue after the summer. Timelines that include this additional scheduling are considered realistic and welcome.</w:t>
      </w:r>
      <w:r w:rsidR="007D4256">
        <w:rPr>
          <w:color w:val="43464D"/>
        </w:rPr>
        <w:t xml:space="preserve"> </w:t>
      </w:r>
    </w:p>
    <w:p w:rsidR="007E77BD" w:rsidRPr="00025DC8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b/>
          <w:color w:val="43464D"/>
        </w:rPr>
      </w:pPr>
      <w:r w:rsidRPr="00025DC8">
        <w:rPr>
          <w:b/>
          <w:color w:val="43464D"/>
        </w:rPr>
        <w:t>References Cited/Bibliography</w:t>
      </w:r>
    </w:p>
    <w:p w:rsidR="007E77BD" w:rsidRPr="007E77BD" w:rsidRDefault="007E77BD" w:rsidP="007E77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43464D"/>
        </w:rPr>
      </w:pPr>
      <w:r w:rsidRPr="007E77BD">
        <w:rPr>
          <w:color w:val="43464D"/>
        </w:rPr>
        <w:t xml:space="preserve">This </w:t>
      </w:r>
      <w:r w:rsidRPr="00025DC8">
        <w:rPr>
          <w:i/>
          <w:color w:val="43464D"/>
        </w:rPr>
        <w:t>does not count toward the two page limit</w:t>
      </w:r>
      <w:r w:rsidRPr="007E77BD">
        <w:rPr>
          <w:color w:val="43464D"/>
        </w:rPr>
        <w:t xml:space="preserve"> and can be in any style consistent with the discipline of the proposed research, as long as the reference list is internally consistent.</w:t>
      </w:r>
      <w:r w:rsidR="007D4256">
        <w:rPr>
          <w:color w:val="43464D"/>
        </w:rPr>
        <w:t xml:space="preserve"> </w:t>
      </w:r>
    </w:p>
    <w:p w:rsidR="00A5416B" w:rsidRPr="007E77BD" w:rsidRDefault="00A5416B">
      <w:pPr>
        <w:rPr>
          <w:rFonts w:ascii="Times New Roman" w:hAnsi="Times New Roman" w:cs="Times New Roman"/>
          <w:sz w:val="24"/>
          <w:szCs w:val="24"/>
        </w:rPr>
      </w:pPr>
    </w:p>
    <w:sectPr w:rsidR="00A5416B" w:rsidRPr="007E77B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6CD9" w:rsidRDefault="005D6CD9" w:rsidP="007E77BD">
      <w:pPr>
        <w:spacing w:after="0" w:line="240" w:lineRule="auto"/>
      </w:pPr>
      <w:r>
        <w:separator/>
      </w:r>
    </w:p>
  </w:endnote>
  <w:endnote w:type="continuationSeparator" w:id="0">
    <w:p w:rsidR="005D6CD9" w:rsidRDefault="005D6CD9" w:rsidP="007E7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6CD9" w:rsidRDefault="005D6CD9" w:rsidP="007E77BD">
      <w:pPr>
        <w:spacing w:after="0" w:line="240" w:lineRule="auto"/>
      </w:pPr>
      <w:r>
        <w:separator/>
      </w:r>
    </w:p>
  </w:footnote>
  <w:footnote w:type="continuationSeparator" w:id="0">
    <w:p w:rsidR="005D6CD9" w:rsidRDefault="005D6CD9" w:rsidP="007E7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7BD" w:rsidRPr="00025DC8" w:rsidRDefault="007E77BD" w:rsidP="00025DC8">
    <w:pPr>
      <w:pStyle w:val="Header"/>
      <w:jc w:val="center"/>
      <w:rPr>
        <w:sz w:val="26"/>
        <w:szCs w:val="26"/>
      </w:rPr>
    </w:pPr>
    <w:r w:rsidRPr="00025DC8">
      <w:rPr>
        <w:sz w:val="26"/>
        <w:szCs w:val="26"/>
      </w:rPr>
      <w:t>Office of Undergraduate Research &amp; Scholarship</w:t>
    </w:r>
  </w:p>
  <w:p w:rsidR="007E77BD" w:rsidRDefault="007E77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tzA1MDU2NDIzM7BU0lEKTi0uzszPAykwrAUAe5gbqSwAAAA="/>
  </w:docVars>
  <w:rsids>
    <w:rsidRoot w:val="007E77BD"/>
    <w:rsid w:val="00025DC8"/>
    <w:rsid w:val="0045405B"/>
    <w:rsid w:val="005D6CD9"/>
    <w:rsid w:val="00625313"/>
    <w:rsid w:val="007A065B"/>
    <w:rsid w:val="007D4256"/>
    <w:rsid w:val="007E77BD"/>
    <w:rsid w:val="00A5416B"/>
    <w:rsid w:val="00CD1E07"/>
    <w:rsid w:val="00D06EF5"/>
    <w:rsid w:val="00F7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8F2A2"/>
  <w15:chartTrackingRefBased/>
  <w15:docId w15:val="{9D9BED07-EF58-40D6-B795-E8A28D86B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E7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7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7BD"/>
  </w:style>
  <w:style w:type="paragraph" w:styleId="Footer">
    <w:name w:val="footer"/>
    <w:basedOn w:val="Normal"/>
    <w:link w:val="FooterChar"/>
    <w:uiPriority w:val="99"/>
    <w:unhideWhenUsed/>
    <w:rsid w:val="007E7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7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ford University</Company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rgau, Joseph</dc:creator>
  <cp:keywords/>
  <dc:description/>
  <cp:lastModifiedBy>Wirgau, Joseph</cp:lastModifiedBy>
  <cp:revision>2</cp:revision>
  <dcterms:created xsi:type="dcterms:W3CDTF">2018-12-14T20:06:00Z</dcterms:created>
  <dcterms:modified xsi:type="dcterms:W3CDTF">2018-12-14T20:06:00Z</dcterms:modified>
</cp:coreProperties>
</file>